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lectrician</w:t>
      </w:r>
      <w:r>
        <w:t xml:space="preserve"> </w:t>
      </w:r>
      <w:r>
        <w:t xml:space="preserve">Position</w:t>
      </w:r>
    </w:p>
    <w:bookmarkStart w:id="20" w:name="X88d859b528356b70d3a0621a827bd08c5f6f541"/>
    <w:p>
      <w:pPr>
        <w:pStyle w:val="Heading1"/>
      </w:pPr>
      <w:r>
        <w:t xml:space="preserve">Internship Application Letter for Electrician Position</w:t>
      </w:r>
    </w:p>
    <w:bookmarkEnd w:id="20"/>
    <w:p>
      <w:pPr>
        <w:pStyle w:val="FirstParagraph"/>
      </w:pPr>
      <w:r>
        <w:t xml:space="preserve">Alex Morgan</w:t>
      </w:r>
      <w:r>
        <w:br/>
      </w:r>
      <w:r>
        <w:t xml:space="preserve">45 Riverside Drive, Glebe</w:t>
      </w:r>
      <w:r>
        <w:br/>
      </w:r>
      <w:r>
        <w:t xml:space="preserve">NSW 2037</w:t>
      </w:r>
      <w:r>
        <w:br/>
      </w:r>
      <w:r>
        <w:t xml:space="preserve">Australia</w:t>
      </w:r>
      <w:r>
        <w:br/>
      </w:r>
      <w:r>
        <w:t xml:space="preserve">+61 400 123 456 | alex.morgan@email.com</w:t>
      </w:r>
    </w:p>
    <w:p>
      <w:pPr>
        <w:pStyle w:val="BodyText"/>
      </w:pPr>
      <w:r>
        <w:t xml:space="preserve">October 26, 2023</w:t>
      </w:r>
    </w:p>
    <w:p>
      <w:pPr>
        <w:pStyle w:val="BodyText"/>
      </w:pPr>
      <w:r>
        <w:t xml:space="preserve">Hiring Manager</w:t>
      </w:r>
      <w:r>
        <w:br/>
      </w:r>
      <w:r>
        <w:t xml:space="preserve">Sydney Power Solutions Pty Ltd</w:t>
      </w:r>
      <w:r>
        <w:br/>
      </w:r>
      <w:r>
        <w:t xml:space="preserve">Level 15, 100 Pitt Street</w:t>
      </w:r>
      <w:r>
        <w:br/>
      </w:r>
      <w:r>
        <w:t xml:space="preserve">Sydney NSW 2000</w:t>
      </w:r>
      <w:r>
        <w:br/>
      </w:r>
      <w:r>
        <w:t xml:space="preserve">Australia</w:t>
      </w:r>
    </w:p>
    <w:p>
      <w:pPr>
        <w:pStyle w:val="BodyText"/>
      </w:pPr>
      <w:r>
        <w:t xml:space="preserve">Dear Hiring Manager,</w:t>
      </w:r>
    </w:p>
    <w:p>
      <w:pPr>
        <w:pStyle w:val="BodyText"/>
      </w:pPr>
      <w:r>
        <w:t xml:space="preserve">It is with profound enthusiasm that I submit this Internship Application Letter for the Electrician Internship position at Sydney Power Solutions Pty Ltd. As a dedicated aspiring electrician currently completing my Certificate III in Electrotechnology Electrician at TAFE NSW's Sydney campus, I have meticulously aligned my academic pursuits and professional aspirations with the dynamic electrical landscape of Australia Sydney. This internship represents not merely a stepping stone, but a strategic opportunity to immerse myself in the heart of Australia's most electrifying city while contributing to projects that shape modern urban infrastructure.</w:t>
      </w:r>
    </w:p>
    <w:p>
      <w:pPr>
        <w:pStyle w:val="BodyText"/>
      </w:pPr>
      <w:r>
        <w:t xml:space="preserve">My passion for electrical systems was ignited during my early exposure to residential wiring projects in my family home, where I learned the critical importance of precision and safety. This foundation propelled me toward formal training at TAFE NSW, where I have excelled in courses covering AS/NZS 3000 (Wiring Rules), low-voltage circuitry, and advanced fault diagnosis. My academic journey has been complemented by hands-on experience through the NSW Work Health and Safety Act-compliant apprenticeship pathway, where I completed 120 hours of supervised site work with local contractors in Parramatta. During this time, I assisted in installing solar power systems for suburban homes—a project that underscored my commitment to sustainable energy solutions now vital to Australia Sydney's net-zero ambitions.</w:t>
      </w:r>
    </w:p>
    <w:p>
      <w:pPr>
        <w:pStyle w:val="BodyText"/>
      </w:pPr>
      <w:r>
        <w:t xml:space="preserve">What particularly draws me to your organization is your pioneering work on the Sydney Metro Northwest expansion project, where electrical infrastructure directly impacts 1.2 million residents daily. Your company’s reputation for prioritizing safety—evidenced by your zero-recordable-incidents in 2022—and investment in emerging technologies like smart grid integration resonates deeply with my professional ethos. I am eager to contribute to such transformative projects while learning from industry leaders who navigate the complexities of Australia Sydney's unique electrical demands: from coastal humidity affecting insulation integrity to the stringent fire safety standards required for high-rise developments in the CBD. My recent project on retrofitting heritage buildings with modern electrical systems honed my ability to balance historical preservation with contemporary safety protocols—a skill directly transferable to Sydney’s diverse architectural landscape.</w:t>
      </w:r>
    </w:p>
    <w:p>
      <w:pPr>
        <w:pStyle w:val="BodyText"/>
      </w:pPr>
      <w:r>
        <w:t xml:space="preserve">My technical competencies are rigorously aligned with Australian industry standards. I am proficient in interpreting complex electrical schematics, using multimeters and thermal imaging devices for diagnostics, and performing compliance testing under the National Electrical Code (NEC). I hold a White Card for construction sites and have completed First Aid certification through St John Ambulance Australia. Crucially, I possess fluency in navigating the NSW Fair Trading regulatory framework—particularly Section 14 of the Electricity Safety Act—which ensures all work meets the exacting standards demanded by employers in Australia Sydney. During my TAFE practical assessment, I successfully designed and implemented a 240V three-phase circuit for a commercial kitchen, achieving 100% compliance with AS/NZS 3008.1.1 requirements—proof of my meticulous adherence to safety protocols that are non-negotiable in our field.</w:t>
      </w:r>
    </w:p>
    <w:p>
      <w:pPr>
        <w:pStyle w:val="BodyText"/>
      </w:pPr>
      <w:r>
        <w:t xml:space="preserve">Understanding that Sydney’s electrical industry faces unprecedented growth due to the $22 billion NSW government infrastructure pipeline, I am particularly motivated by your company’s focus on upskilling apprentices for this demand surge. My proactive approach is demonstrated through my initiative to learn Revit CAD software—a skill I’ve self-taught via free online courses—to visualize electrical layouts before installation. This technical agility, combined with my ability to work collaboratively in high-pressure environments (developed during emergency generator installations during Sydney’s 2023 heatwave), positions me to rapidly contribute to your team. I am especially keen to apply my knowledge of solar microgrids at the upcoming Barangaroo South development, where sustainable power integration is central to the project vision.</w:t>
      </w:r>
    </w:p>
    <w:p>
      <w:pPr>
        <w:pStyle w:val="BodyText"/>
      </w:pPr>
      <w:r>
        <w:t xml:space="preserve">What distinguishes me as a candidate is not merely technical skill, but cultural alignment with Sydney’s electrician community. Having volunteered with Community Power NSW during last year’s bushfire recovery efforts—installing temporary power for evacuation centers—I understand that electrical work in Australia Sydney transcends technical execution; it is about safeguarding communities when they need it most. This ethos mirrors your company’s commitment to social responsibility, as highlighted in your 2022 sustainability report. My fluency in English and basic conversational Spanish (gained through volunteering with migrant communities) further enhances my ability to communicate effectively across Sydney’s multicultural workforce—a critical asset for site coordination in projects like the Western Sydney Airport expansion.</w:t>
      </w:r>
    </w:p>
    <w:p>
      <w:pPr>
        <w:pStyle w:val="BodyText"/>
      </w:pPr>
      <w:r>
        <w:t xml:space="preserve">I am deeply committed to building a long-term career within Australia Sydney’s electrical sector, where I can grow under your mentorship while supporting the city’s transition toward energy resilience. My resume provides further detail on my qualifications and project experience, and I welcome the opportunity to discuss how my proactive approach aligns with Sydney Power Solutions’ vision during an interview at your convenience. Thank you for considering this Internship Application Letter from a candidate who is as passionate about Australia Sydney’s future as I am about mastering the craft of electrician work.</w:t>
      </w:r>
    </w:p>
    <w:p>
      <w:pPr>
        <w:pStyle w:val="BodyText"/>
      </w:pPr>
      <w:r>
        <w:t xml:space="preserve">Sincerely,</w:t>
      </w:r>
      <w:r>
        <w:br/>
      </w:r>
      <w:r>
        <w:br/>
      </w:r>
      <w:r>
        <w:t xml:space="preserve">Alex Mor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lectrician Position</dc:title>
  <dc:creator/>
  <dc:language>en</dc:language>
  <cp:keywords/>
  <dcterms:created xsi:type="dcterms:W3CDTF">2026-07-23T14:09:40Z</dcterms:created>
  <dcterms:modified xsi:type="dcterms:W3CDTF">2026-07-23T14:09:40Z</dcterms:modified>
</cp:coreProperties>
</file>

<file path=docProps/custom.xml><?xml version="1.0" encoding="utf-8"?>
<Properties xmlns="http://schemas.openxmlformats.org/officeDocument/2006/custom-properties" xmlns:vt="http://schemas.openxmlformats.org/officeDocument/2006/docPropsVTypes"/>
</file>